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50"/>
        <w:gridCol w:w="6785"/>
      </w:tblGrid>
      <w:tr w:rsidR="00A4677B" w:rsidRPr="004D1653" w14:paraId="23D71EBA" w14:textId="77777777" w:rsidTr="00B833E4">
        <w:tc>
          <w:tcPr>
            <w:tcW w:w="0" w:type="auto"/>
            <w:shd w:val="clear" w:color="auto" w:fill="auto"/>
          </w:tcPr>
          <w:p w14:paraId="1EFA90F6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0D97EBA3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8377D85" w14:textId="77777777" w:rsidR="00A4677B" w:rsidRPr="004D1653" w:rsidRDefault="00A4677B" w:rsidP="00B833E4">
            <w:pPr>
              <w:spacing w:after="288"/>
              <w:jc w:val="both"/>
              <w:rPr>
                <w:b/>
              </w:rPr>
            </w:pPr>
            <w:r w:rsidRPr="00A4677B">
              <w:rPr>
                <w:b/>
              </w:rPr>
              <w:t>ИСТОРИЯ ДРЕВНЕЙ ХРИСТИАНСКОЙ ЦЕРКВИ</w:t>
            </w:r>
          </w:p>
        </w:tc>
      </w:tr>
      <w:tr w:rsidR="00A4677B" w:rsidRPr="0037074A" w14:paraId="123B9396" w14:textId="77777777" w:rsidTr="00B833E4">
        <w:tc>
          <w:tcPr>
            <w:tcW w:w="0" w:type="auto"/>
            <w:shd w:val="clear" w:color="auto" w:fill="auto"/>
          </w:tcPr>
          <w:p w14:paraId="0EC27D05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5642EC2D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606B5F80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4677B" w:rsidRPr="0037074A" w14:paraId="0F7D9C51" w14:textId="77777777" w:rsidTr="00B833E4">
        <w:tc>
          <w:tcPr>
            <w:tcW w:w="0" w:type="auto"/>
            <w:shd w:val="clear" w:color="auto" w:fill="auto"/>
          </w:tcPr>
          <w:p w14:paraId="12998C0E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279EAF28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0DB2629B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A4677B" w:rsidRPr="0037074A" w14:paraId="15388C0E" w14:textId="77777777" w:rsidTr="00B833E4">
        <w:tc>
          <w:tcPr>
            <w:tcW w:w="0" w:type="auto"/>
            <w:shd w:val="clear" w:color="auto" w:fill="auto"/>
          </w:tcPr>
          <w:p w14:paraId="60E29841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FF7E4BB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140EC216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A4677B" w:rsidRPr="0037074A" w14:paraId="431F652D" w14:textId="77777777" w:rsidTr="00B833E4">
        <w:tc>
          <w:tcPr>
            <w:tcW w:w="0" w:type="auto"/>
            <w:shd w:val="clear" w:color="auto" w:fill="auto"/>
          </w:tcPr>
          <w:p w14:paraId="3561A232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D9818F9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F030D3B" w14:textId="6F7995A0" w:rsidR="00A4677B" w:rsidRPr="0037074A" w:rsidRDefault="00A4677B" w:rsidP="00A4677B">
            <w:pPr>
              <w:spacing w:after="288"/>
              <w:jc w:val="both"/>
            </w:pPr>
            <w:r w:rsidRPr="0037074A">
              <w:t>20</w:t>
            </w:r>
            <w:r w:rsidR="00226565">
              <w:t>2</w:t>
            </w:r>
            <w:r w:rsidR="00814892">
              <w:t>1</w:t>
            </w:r>
          </w:p>
        </w:tc>
      </w:tr>
      <w:tr w:rsidR="00A4677B" w:rsidRPr="0037074A" w14:paraId="70AE789A" w14:textId="77777777" w:rsidTr="00B833E4">
        <w:tc>
          <w:tcPr>
            <w:tcW w:w="0" w:type="auto"/>
            <w:shd w:val="clear" w:color="auto" w:fill="auto"/>
          </w:tcPr>
          <w:p w14:paraId="267959E6" w14:textId="77777777" w:rsidR="00A4677B" w:rsidRPr="0037074A" w:rsidRDefault="00A4677B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187A8B46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03DB12E" w14:textId="77777777" w:rsidR="00A4677B" w:rsidRDefault="00A4677B" w:rsidP="00A4677B">
            <w:pPr>
              <w:spacing w:after="288"/>
              <w:jc w:val="both"/>
            </w:pPr>
            <w:r>
              <w:t xml:space="preserve">Цель освоения дисциплины История древней христианской Церкви - дать учащимся начальные сведения об истории древней Церкви как богословской науке и как части истории </w:t>
            </w:r>
            <w:proofErr w:type="spellStart"/>
            <w:r>
              <w:t>позднеримской</w:t>
            </w:r>
            <w:proofErr w:type="spellEnd"/>
            <w:r>
              <w:t xml:space="preserve"> и ранней Византийской Империи.</w:t>
            </w:r>
          </w:p>
          <w:p w14:paraId="49C306C1" w14:textId="77777777" w:rsidR="00A4677B" w:rsidRDefault="00A4677B" w:rsidP="00A4677B">
            <w:pPr>
              <w:spacing w:after="288"/>
              <w:jc w:val="both"/>
            </w:pPr>
            <w:r>
              <w:t xml:space="preserve">Курс истории древней христианской Церкви призван способствовать: </w:t>
            </w:r>
          </w:p>
          <w:p w14:paraId="59E6FA2C" w14:textId="77777777" w:rsidR="00A4677B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>пониманию студентами истории Церкви как составляющей Священной истории Нового Завета;</w:t>
            </w:r>
          </w:p>
          <w:p w14:paraId="0D183E95" w14:textId="77777777" w:rsidR="00A4677B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 xml:space="preserve">формированию у студентов адекватного представления о природе Церкви и взаимоотношениях Церкви и государства; </w:t>
            </w:r>
          </w:p>
          <w:p w14:paraId="76259060" w14:textId="77777777" w:rsidR="00A4677B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>ознакомление студентов с главнейшими событиями и проблемами истории древней христианской Церкви I-IX вв.</w:t>
            </w:r>
          </w:p>
          <w:p w14:paraId="1A20A033" w14:textId="77777777" w:rsidR="00A4677B" w:rsidRPr="0037074A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      </w:r>
          </w:p>
        </w:tc>
      </w:tr>
      <w:tr w:rsidR="00A4677B" w:rsidRPr="0037074A" w14:paraId="7B431D1D" w14:textId="77777777" w:rsidTr="00B833E4">
        <w:tc>
          <w:tcPr>
            <w:tcW w:w="0" w:type="auto"/>
            <w:shd w:val="clear" w:color="auto" w:fill="auto"/>
          </w:tcPr>
          <w:p w14:paraId="70558EFF" w14:textId="77777777" w:rsidR="00A4677B" w:rsidRPr="0037074A" w:rsidRDefault="00A4677B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1D5BD1F0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6919D0E" w14:textId="77777777" w:rsidR="00A4677B" w:rsidRPr="0037074A" w:rsidRDefault="00A4677B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A4677B" w:rsidRPr="0037074A" w14:paraId="481B708B" w14:textId="77777777" w:rsidTr="00B833E4">
        <w:tc>
          <w:tcPr>
            <w:tcW w:w="0" w:type="auto"/>
            <w:shd w:val="clear" w:color="auto" w:fill="auto"/>
          </w:tcPr>
          <w:p w14:paraId="58C0EB7A" w14:textId="77777777" w:rsidR="00A4677B" w:rsidRPr="0037074A" w:rsidRDefault="00A4677B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C169097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08B5F8EE" w14:textId="0F8C3421" w:rsidR="00A4677B" w:rsidRPr="0037074A" w:rsidRDefault="00814892" w:rsidP="00B833E4">
            <w:pPr>
              <w:spacing w:after="288"/>
              <w:jc w:val="both"/>
            </w:pPr>
            <w:r w:rsidRPr="00C42AD1">
              <w:t>О</w:t>
            </w:r>
            <w:r>
              <w:t>П</w:t>
            </w:r>
            <w:r w:rsidRPr="00C42AD1">
              <w:t>К-</w:t>
            </w:r>
            <w:r>
              <w:t>3</w:t>
            </w:r>
            <w:r w:rsidRPr="00C42AD1">
              <w:t xml:space="preserve">: способность </w:t>
            </w:r>
            <w:r w:rsidRPr="00087318">
              <w:rPr>
                <w:rStyle w:val="211pt"/>
                <w:sz w:val="24"/>
                <w:szCs w:val="24"/>
              </w:rPr>
              <w:t>применять базовые знания теологических дисциплин исторического характера при решении теологических задач</w:t>
            </w:r>
            <w:r>
              <w:rPr>
                <w:rStyle w:val="211pt"/>
                <w:sz w:val="24"/>
                <w:szCs w:val="24"/>
              </w:rPr>
              <w:t>.</w:t>
            </w:r>
          </w:p>
        </w:tc>
      </w:tr>
      <w:tr w:rsidR="00A4677B" w:rsidRPr="0037074A" w14:paraId="63F69511" w14:textId="77777777" w:rsidTr="00B833E4">
        <w:tc>
          <w:tcPr>
            <w:tcW w:w="0" w:type="auto"/>
            <w:shd w:val="clear" w:color="auto" w:fill="auto"/>
          </w:tcPr>
          <w:p w14:paraId="5FB9532B" w14:textId="77777777" w:rsidR="00A4677B" w:rsidRPr="0037074A" w:rsidRDefault="00A4677B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63B88E2F" w14:textId="77777777"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A337AB0" w14:textId="77777777" w:rsidR="00A4677B" w:rsidRPr="0037074A" w:rsidRDefault="00A4677B" w:rsidP="00B833E4">
            <w:pPr>
              <w:spacing w:after="288"/>
              <w:jc w:val="both"/>
            </w:pPr>
            <w:r w:rsidRPr="00C42AD1">
              <w:rPr>
                <w:i/>
                <w:iCs/>
              </w:rPr>
              <w:t>прот</w:t>
            </w:r>
            <w:r>
              <w:rPr>
                <w:i/>
                <w:iCs/>
              </w:rPr>
              <w:t>.</w:t>
            </w:r>
            <w:r w:rsidRPr="00C42AD1">
              <w:rPr>
                <w:i/>
                <w:iCs/>
              </w:rPr>
              <w:t xml:space="preserve"> Дмитрий Пашков, О.Н. Изотова</w:t>
            </w:r>
          </w:p>
        </w:tc>
      </w:tr>
    </w:tbl>
    <w:p w14:paraId="05C192EF" w14:textId="77777777" w:rsidR="00777C30" w:rsidRDefault="00777C30" w:rsidP="00C42AD1">
      <w:pPr>
        <w:spacing w:after="120" w:line="276" w:lineRule="auto"/>
        <w:jc w:val="center"/>
        <w:rPr>
          <w:b/>
          <w:i/>
          <w:spacing w:val="-2"/>
        </w:rPr>
      </w:pPr>
    </w:p>
    <w:p w14:paraId="6E2E818F" w14:textId="77777777" w:rsidR="007F6DB4" w:rsidRDefault="000A0EA8" w:rsidP="00C42AD1">
      <w:pPr>
        <w:pStyle w:val="10"/>
        <w:spacing w:before="0" w:after="120" w:line="276" w:lineRule="auto"/>
      </w:pPr>
      <w:bookmarkStart w:id="0" w:name="_Toc508221041"/>
      <w:r w:rsidRPr="00C42AD1">
        <w:t>Разделы дисциплины и трудо</w:t>
      </w:r>
      <w:r w:rsidR="007F03A3">
        <w:t>ё</w:t>
      </w:r>
      <w:r w:rsidRPr="00C42AD1">
        <w:t>мкость по видам учебных занятий</w:t>
      </w:r>
      <w:bookmarkEnd w:id="0"/>
    </w:p>
    <w:p w14:paraId="092D47A2" w14:textId="77777777" w:rsidR="007F03A3" w:rsidRPr="007F03A3" w:rsidRDefault="007F03A3" w:rsidP="007F03A3">
      <w:pPr>
        <w:rPr>
          <w:u w:val="single"/>
        </w:rPr>
      </w:pPr>
      <w:r w:rsidRPr="007F03A3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667"/>
        <w:gridCol w:w="1339"/>
        <w:gridCol w:w="1028"/>
        <w:gridCol w:w="1303"/>
        <w:gridCol w:w="1088"/>
        <w:gridCol w:w="1932"/>
      </w:tblGrid>
      <w:tr w:rsidR="00777C30" w:rsidRPr="00C42AD1" w14:paraId="5036E382" w14:textId="77777777" w:rsidTr="00C42AD1">
        <w:trPr>
          <w:cantSplit/>
          <w:trHeight w:val="571"/>
        </w:trPr>
        <w:tc>
          <w:tcPr>
            <w:tcW w:w="1120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921CEEB" w14:textId="77777777"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lastRenderedPageBreak/>
              <w:t>Раздел</w:t>
            </w:r>
            <w:r w:rsidR="00C42AD1" w:rsidRPr="00C42AD1">
              <w:rPr>
                <w:i/>
              </w:rPr>
              <w:t xml:space="preserve"> </w:t>
            </w:r>
            <w:r w:rsidRPr="00C42AD1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14:paraId="110BE8A3" w14:textId="77777777" w:rsidR="00777C30" w:rsidRPr="00C42AD1" w:rsidRDefault="00777C30" w:rsidP="00C42AD1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C42AD1">
              <w:rPr>
                <w:i/>
              </w:rPr>
              <w:t>Семестр</w:t>
            </w:r>
          </w:p>
        </w:tc>
        <w:tc>
          <w:tcPr>
            <w:tcW w:w="2508" w:type="pct"/>
            <w:gridSpan w:val="4"/>
          </w:tcPr>
          <w:p w14:paraId="10E871D6" w14:textId="77777777"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Виды учебной работы и их трудоемкость </w:t>
            </w:r>
            <w:r w:rsidRPr="00C42AD1">
              <w:rPr>
                <w:i/>
              </w:rPr>
              <w:br/>
              <w:t>(в часах)</w:t>
            </w:r>
          </w:p>
        </w:tc>
        <w:tc>
          <w:tcPr>
            <w:tcW w:w="1020" w:type="pct"/>
            <w:vMerge w:val="restart"/>
          </w:tcPr>
          <w:p w14:paraId="4063D032" w14:textId="77777777"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Формы контроля </w:t>
            </w:r>
          </w:p>
        </w:tc>
      </w:tr>
      <w:tr w:rsidR="00777C30" w:rsidRPr="00C42AD1" w14:paraId="45E9890E" w14:textId="77777777" w:rsidTr="00A53E87">
        <w:trPr>
          <w:cantSplit/>
          <w:trHeight w:val="293"/>
        </w:trPr>
        <w:tc>
          <w:tcPr>
            <w:tcW w:w="1120" w:type="pct"/>
            <w:vMerge/>
            <w:shd w:val="clear" w:color="auto" w:fill="auto"/>
          </w:tcPr>
          <w:p w14:paraId="64C2C7CB" w14:textId="77777777"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14:paraId="1F77A139" w14:textId="77777777"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706" w:type="pct"/>
          </w:tcPr>
          <w:p w14:paraId="4B70BF74" w14:textId="77777777"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Лек.</w:t>
            </w:r>
          </w:p>
        </w:tc>
        <w:tc>
          <w:tcPr>
            <w:tcW w:w="542" w:type="pct"/>
          </w:tcPr>
          <w:p w14:paraId="3F6DA460" w14:textId="77777777"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14:paraId="6C47CB8B" w14:textId="77777777"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C42AD1">
              <w:rPr>
                <w:bCs/>
                <w:i/>
                <w:iCs/>
              </w:rPr>
              <w:t>С.р</w:t>
            </w:r>
            <w:proofErr w:type="spellEnd"/>
            <w:r w:rsidRPr="00C42AD1"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14:paraId="19587714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Контр.</w:t>
            </w:r>
          </w:p>
        </w:tc>
        <w:tc>
          <w:tcPr>
            <w:tcW w:w="1020" w:type="pct"/>
            <w:vMerge/>
          </w:tcPr>
          <w:p w14:paraId="71DCFD2D" w14:textId="77777777" w:rsidR="00777C30" w:rsidRPr="00C42AD1" w:rsidRDefault="00777C30" w:rsidP="00C42AD1">
            <w:pPr>
              <w:spacing w:after="120" w:line="276" w:lineRule="auto"/>
              <w:jc w:val="both"/>
            </w:pPr>
          </w:p>
        </w:tc>
      </w:tr>
      <w:tr w:rsidR="00777C30" w:rsidRPr="00C42AD1" w14:paraId="22AFC463" w14:textId="77777777" w:rsidTr="00A53E87">
        <w:trPr>
          <w:cantSplit/>
          <w:trHeight w:val="1142"/>
        </w:trPr>
        <w:tc>
          <w:tcPr>
            <w:tcW w:w="1120" w:type="pct"/>
            <w:shd w:val="clear" w:color="auto" w:fill="auto"/>
          </w:tcPr>
          <w:p w14:paraId="2B3BB288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14:paraId="2C3CDA15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706" w:type="pct"/>
          </w:tcPr>
          <w:p w14:paraId="358726D4" w14:textId="77777777" w:rsidR="00777C30" w:rsidRPr="00C42AD1" w:rsidRDefault="00A53E87" w:rsidP="00C42AD1">
            <w:pPr>
              <w:spacing w:after="120" w:line="276" w:lineRule="auto"/>
              <w:jc w:val="both"/>
            </w:pPr>
            <w:r>
              <w:t>32</w:t>
            </w:r>
          </w:p>
        </w:tc>
        <w:tc>
          <w:tcPr>
            <w:tcW w:w="542" w:type="pct"/>
          </w:tcPr>
          <w:p w14:paraId="1CE96CA2" w14:textId="77777777" w:rsidR="00777C30" w:rsidRPr="00C42AD1" w:rsidRDefault="00A53E87" w:rsidP="00C42AD1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687" w:type="pct"/>
          </w:tcPr>
          <w:p w14:paraId="41F93F9E" w14:textId="78DEA6C3" w:rsidR="00777C30" w:rsidRPr="00C42AD1" w:rsidRDefault="004451DB" w:rsidP="00C42AD1">
            <w:pPr>
              <w:spacing w:after="120" w:line="276" w:lineRule="auto"/>
              <w:jc w:val="both"/>
            </w:pPr>
            <w:r>
              <w:t>53</w:t>
            </w:r>
          </w:p>
        </w:tc>
        <w:tc>
          <w:tcPr>
            <w:tcW w:w="574" w:type="pct"/>
          </w:tcPr>
          <w:p w14:paraId="120A7627" w14:textId="77777777" w:rsidR="00777C30" w:rsidRPr="00C42AD1" w:rsidRDefault="00A53E87" w:rsidP="00C42AD1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1020" w:type="pct"/>
          </w:tcPr>
          <w:p w14:paraId="36638345" w14:textId="717EE3CF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</w:t>
            </w:r>
          </w:p>
        </w:tc>
      </w:tr>
      <w:tr w:rsidR="00777C30" w:rsidRPr="00C42AD1" w14:paraId="2DDD0CD6" w14:textId="77777777" w:rsidTr="00A53E87">
        <w:trPr>
          <w:trHeight w:val="750"/>
        </w:trPr>
        <w:tc>
          <w:tcPr>
            <w:tcW w:w="1120" w:type="pct"/>
            <w:shd w:val="clear" w:color="auto" w:fill="auto"/>
          </w:tcPr>
          <w:p w14:paraId="4C0DC708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История ДХЦ: христологические споры</w:t>
            </w:r>
          </w:p>
        </w:tc>
        <w:tc>
          <w:tcPr>
            <w:tcW w:w="352" w:type="pct"/>
            <w:shd w:val="clear" w:color="auto" w:fill="auto"/>
          </w:tcPr>
          <w:p w14:paraId="4799592B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2</w:t>
            </w:r>
          </w:p>
        </w:tc>
        <w:tc>
          <w:tcPr>
            <w:tcW w:w="706" w:type="pct"/>
          </w:tcPr>
          <w:p w14:paraId="60FEA99A" w14:textId="77777777" w:rsidR="00777C30" w:rsidRPr="00C42AD1" w:rsidRDefault="00A53E87" w:rsidP="00C42AD1">
            <w:pPr>
              <w:spacing w:after="120" w:line="276" w:lineRule="auto"/>
              <w:jc w:val="both"/>
            </w:pPr>
            <w:r>
              <w:t>20</w:t>
            </w:r>
          </w:p>
        </w:tc>
        <w:tc>
          <w:tcPr>
            <w:tcW w:w="542" w:type="pct"/>
          </w:tcPr>
          <w:p w14:paraId="24BD50C3" w14:textId="48F8B601" w:rsidR="00777C30" w:rsidRPr="00C42AD1" w:rsidRDefault="004451DB" w:rsidP="00C42AD1">
            <w:pPr>
              <w:spacing w:after="120" w:line="276" w:lineRule="auto"/>
              <w:jc w:val="both"/>
            </w:pPr>
            <w:r>
              <w:t>11</w:t>
            </w:r>
          </w:p>
        </w:tc>
        <w:tc>
          <w:tcPr>
            <w:tcW w:w="687" w:type="pct"/>
          </w:tcPr>
          <w:p w14:paraId="0DD01E30" w14:textId="5C680321" w:rsidR="00777C30" w:rsidRPr="00C42AD1" w:rsidRDefault="004451DB" w:rsidP="00C42AD1">
            <w:pPr>
              <w:spacing w:after="120" w:line="276" w:lineRule="auto"/>
              <w:jc w:val="both"/>
            </w:pPr>
            <w:r>
              <w:t>6</w:t>
            </w:r>
          </w:p>
        </w:tc>
        <w:tc>
          <w:tcPr>
            <w:tcW w:w="574" w:type="pct"/>
          </w:tcPr>
          <w:p w14:paraId="0422C6A5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27</w:t>
            </w:r>
          </w:p>
        </w:tc>
        <w:tc>
          <w:tcPr>
            <w:tcW w:w="1020" w:type="pct"/>
          </w:tcPr>
          <w:p w14:paraId="452B6C0D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Экзамен.</w:t>
            </w:r>
          </w:p>
        </w:tc>
      </w:tr>
      <w:tr w:rsidR="00777C30" w:rsidRPr="00C42AD1" w14:paraId="1C05D177" w14:textId="77777777" w:rsidTr="00A53E87">
        <w:tc>
          <w:tcPr>
            <w:tcW w:w="1120" w:type="pct"/>
            <w:shd w:val="clear" w:color="auto" w:fill="auto"/>
          </w:tcPr>
          <w:p w14:paraId="1442269E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Христологические споры</w:t>
            </w:r>
          </w:p>
        </w:tc>
        <w:tc>
          <w:tcPr>
            <w:tcW w:w="352" w:type="pct"/>
            <w:shd w:val="clear" w:color="auto" w:fill="auto"/>
          </w:tcPr>
          <w:p w14:paraId="48D029B4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3</w:t>
            </w:r>
          </w:p>
        </w:tc>
        <w:tc>
          <w:tcPr>
            <w:tcW w:w="706" w:type="pct"/>
          </w:tcPr>
          <w:p w14:paraId="74DCC1F8" w14:textId="77777777" w:rsidR="00777C30" w:rsidRPr="00C42AD1" w:rsidRDefault="00A53E87" w:rsidP="00C42AD1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542" w:type="pct"/>
          </w:tcPr>
          <w:p w14:paraId="540A304B" w14:textId="43BEAB2A" w:rsidR="00777C30" w:rsidRPr="00C42AD1" w:rsidRDefault="004451DB" w:rsidP="00C42AD1">
            <w:pPr>
              <w:spacing w:after="120" w:line="276" w:lineRule="auto"/>
              <w:jc w:val="both"/>
            </w:pPr>
            <w:r>
              <w:t>35</w:t>
            </w:r>
          </w:p>
        </w:tc>
        <w:tc>
          <w:tcPr>
            <w:tcW w:w="687" w:type="pct"/>
          </w:tcPr>
          <w:p w14:paraId="25EB87FC" w14:textId="35F4D210" w:rsidR="00777C30" w:rsidRPr="00C42AD1" w:rsidRDefault="004451DB" w:rsidP="00C42AD1">
            <w:pPr>
              <w:spacing w:after="120" w:line="276" w:lineRule="auto"/>
              <w:jc w:val="both"/>
            </w:pPr>
            <w:r>
              <w:t>14</w:t>
            </w:r>
          </w:p>
        </w:tc>
        <w:tc>
          <w:tcPr>
            <w:tcW w:w="574" w:type="pct"/>
          </w:tcPr>
          <w:p w14:paraId="57CCA71C" w14:textId="77777777" w:rsidR="00777C30" w:rsidRPr="00C42AD1" w:rsidRDefault="00A53E87" w:rsidP="00C42AD1">
            <w:pPr>
              <w:spacing w:after="120" w:line="276" w:lineRule="auto"/>
              <w:jc w:val="both"/>
            </w:pPr>
            <w:r>
              <w:t>18</w:t>
            </w:r>
          </w:p>
        </w:tc>
        <w:tc>
          <w:tcPr>
            <w:tcW w:w="1020" w:type="pct"/>
          </w:tcPr>
          <w:p w14:paraId="6133D1D5" w14:textId="77777777"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Экзамен.</w:t>
            </w:r>
          </w:p>
        </w:tc>
      </w:tr>
      <w:tr w:rsidR="00A53E87" w:rsidRPr="00C42AD1" w14:paraId="48C96B56" w14:textId="77777777" w:rsidTr="00A53E87">
        <w:tc>
          <w:tcPr>
            <w:tcW w:w="1120" w:type="pct"/>
            <w:shd w:val="clear" w:color="auto" w:fill="auto"/>
          </w:tcPr>
          <w:p w14:paraId="26418A17" w14:textId="77777777" w:rsidR="00A53E87" w:rsidRPr="00C42AD1" w:rsidRDefault="00A53E87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14:paraId="3B5B4F40" w14:textId="77777777" w:rsidR="00A53E87" w:rsidRPr="00C42AD1" w:rsidRDefault="00A53E87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706" w:type="pct"/>
          </w:tcPr>
          <w:p w14:paraId="38FC1B40" w14:textId="77777777" w:rsidR="00A53E87" w:rsidRPr="00C42AD1" w:rsidRDefault="00A53E87" w:rsidP="00C42AD1">
            <w:pPr>
              <w:spacing w:after="120" w:line="276" w:lineRule="auto"/>
            </w:pPr>
            <w:r>
              <w:t>52</w:t>
            </w:r>
          </w:p>
        </w:tc>
        <w:tc>
          <w:tcPr>
            <w:tcW w:w="542" w:type="pct"/>
          </w:tcPr>
          <w:p w14:paraId="3AAE274A" w14:textId="5A7BADE7" w:rsidR="00A53E87" w:rsidRPr="00C42AD1" w:rsidRDefault="004451DB" w:rsidP="00C42AD1">
            <w:pPr>
              <w:spacing w:after="120" w:line="276" w:lineRule="auto"/>
            </w:pPr>
            <w:r>
              <w:t>46</w:t>
            </w:r>
          </w:p>
        </w:tc>
        <w:tc>
          <w:tcPr>
            <w:tcW w:w="687" w:type="pct"/>
          </w:tcPr>
          <w:p w14:paraId="46260ED6" w14:textId="13349B80" w:rsidR="00A53E87" w:rsidRPr="00C42AD1" w:rsidRDefault="004451DB" w:rsidP="00C42AD1">
            <w:pPr>
              <w:spacing w:after="120" w:line="276" w:lineRule="auto"/>
            </w:pPr>
            <w:r>
              <w:t>73</w:t>
            </w:r>
          </w:p>
        </w:tc>
        <w:tc>
          <w:tcPr>
            <w:tcW w:w="574" w:type="pct"/>
          </w:tcPr>
          <w:p w14:paraId="3D13F020" w14:textId="77777777" w:rsidR="00A53E87" w:rsidRPr="00C42AD1" w:rsidRDefault="00A53E87" w:rsidP="00C42AD1">
            <w:pPr>
              <w:spacing w:after="120" w:line="276" w:lineRule="auto"/>
            </w:pPr>
            <w:r>
              <w:t>45</w:t>
            </w:r>
          </w:p>
        </w:tc>
        <w:tc>
          <w:tcPr>
            <w:tcW w:w="1020" w:type="pct"/>
          </w:tcPr>
          <w:p w14:paraId="40EFC0EF" w14:textId="77777777" w:rsidR="00A53E87" w:rsidRPr="00C42AD1" w:rsidRDefault="00A53E87" w:rsidP="00C42AD1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77C30" w:rsidRPr="00C42AD1" w14:paraId="3BDC9A33" w14:textId="77777777" w:rsidTr="00C42AD1">
        <w:tc>
          <w:tcPr>
            <w:tcW w:w="1120" w:type="pct"/>
            <w:shd w:val="clear" w:color="auto" w:fill="auto"/>
          </w:tcPr>
          <w:p w14:paraId="7227AC43" w14:textId="77777777"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14:paraId="7708875D" w14:textId="77777777"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2508" w:type="pct"/>
            <w:gridSpan w:val="4"/>
          </w:tcPr>
          <w:p w14:paraId="1D3DF2E6" w14:textId="77777777" w:rsidR="00777C30" w:rsidRPr="00C42AD1" w:rsidRDefault="00A53E87" w:rsidP="00C42AD1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216</w:t>
            </w:r>
          </w:p>
        </w:tc>
        <w:tc>
          <w:tcPr>
            <w:tcW w:w="1020" w:type="pct"/>
          </w:tcPr>
          <w:p w14:paraId="6C9C1B9F" w14:textId="3A9F0532" w:rsidR="00777C30" w:rsidRPr="00C42AD1" w:rsidRDefault="00226565" w:rsidP="00C42AD1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2 экзамена</w:t>
            </w:r>
            <w:r w:rsidR="00777C30" w:rsidRPr="00C42AD1">
              <w:rPr>
                <w:i/>
              </w:rPr>
              <w:t>.</w:t>
            </w:r>
          </w:p>
        </w:tc>
      </w:tr>
    </w:tbl>
    <w:p w14:paraId="19145EB0" w14:textId="77777777" w:rsidR="007F03A3" w:rsidRDefault="007F03A3" w:rsidP="007F03A3">
      <w:pPr>
        <w:rPr>
          <w:u w:val="single"/>
        </w:rPr>
      </w:pPr>
    </w:p>
    <w:p w14:paraId="3D813657" w14:textId="77777777" w:rsidR="007F03A3" w:rsidRPr="007F03A3" w:rsidRDefault="007F03A3" w:rsidP="007F03A3">
      <w:pPr>
        <w:rPr>
          <w:u w:val="single"/>
        </w:rPr>
      </w:pPr>
      <w:r>
        <w:rPr>
          <w:u w:val="single"/>
        </w:rPr>
        <w:t>2</w:t>
      </w:r>
      <w:r w:rsidRPr="007F03A3">
        <w:rPr>
          <w:u w:val="single"/>
        </w:rPr>
        <w:t>) Для очно</w:t>
      </w:r>
      <w:r>
        <w:rPr>
          <w:u w:val="single"/>
        </w:rPr>
        <w:t>-заочной</w:t>
      </w:r>
      <w:r w:rsidRPr="007F03A3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667"/>
        <w:gridCol w:w="1339"/>
        <w:gridCol w:w="1028"/>
        <w:gridCol w:w="1303"/>
        <w:gridCol w:w="1088"/>
        <w:gridCol w:w="1932"/>
      </w:tblGrid>
      <w:tr w:rsidR="007F03A3" w:rsidRPr="00C42AD1" w14:paraId="0BD33CFA" w14:textId="77777777" w:rsidTr="00226565">
        <w:trPr>
          <w:cantSplit/>
          <w:trHeight w:val="571"/>
        </w:trPr>
        <w:tc>
          <w:tcPr>
            <w:tcW w:w="1120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10E8E7C" w14:textId="77777777"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Раздел 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14:paraId="467CED95" w14:textId="77777777" w:rsidR="007F03A3" w:rsidRPr="00C42AD1" w:rsidRDefault="007F03A3" w:rsidP="00B75A3D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C42AD1">
              <w:rPr>
                <w:i/>
              </w:rPr>
              <w:t>Семестр</w:t>
            </w:r>
          </w:p>
        </w:tc>
        <w:tc>
          <w:tcPr>
            <w:tcW w:w="2509" w:type="pct"/>
            <w:gridSpan w:val="4"/>
          </w:tcPr>
          <w:p w14:paraId="41B3525B" w14:textId="77777777"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Виды учебной работы и их трудоемкость </w:t>
            </w:r>
            <w:r w:rsidRPr="00C42AD1">
              <w:rPr>
                <w:i/>
              </w:rPr>
              <w:br/>
              <w:t>(в часах)</w:t>
            </w:r>
          </w:p>
        </w:tc>
        <w:tc>
          <w:tcPr>
            <w:tcW w:w="1019" w:type="pct"/>
            <w:vMerge w:val="restart"/>
          </w:tcPr>
          <w:p w14:paraId="176B561C" w14:textId="77777777"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Формы контроля </w:t>
            </w:r>
          </w:p>
        </w:tc>
      </w:tr>
      <w:tr w:rsidR="007F03A3" w:rsidRPr="00C42AD1" w14:paraId="3A87563A" w14:textId="77777777" w:rsidTr="00226565">
        <w:trPr>
          <w:cantSplit/>
          <w:trHeight w:val="293"/>
        </w:trPr>
        <w:tc>
          <w:tcPr>
            <w:tcW w:w="1120" w:type="pct"/>
            <w:vMerge/>
            <w:shd w:val="clear" w:color="auto" w:fill="auto"/>
          </w:tcPr>
          <w:p w14:paraId="41D6FD44" w14:textId="77777777" w:rsidR="007F03A3" w:rsidRPr="00C42AD1" w:rsidRDefault="007F03A3" w:rsidP="00B75A3D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14:paraId="6FBEE740" w14:textId="77777777" w:rsidR="007F03A3" w:rsidRPr="00C42AD1" w:rsidRDefault="007F03A3" w:rsidP="00B75A3D">
            <w:pPr>
              <w:spacing w:after="120" w:line="276" w:lineRule="auto"/>
              <w:jc w:val="both"/>
            </w:pPr>
          </w:p>
        </w:tc>
        <w:tc>
          <w:tcPr>
            <w:tcW w:w="706" w:type="pct"/>
          </w:tcPr>
          <w:p w14:paraId="09BA8262" w14:textId="77777777"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Лек.</w:t>
            </w:r>
          </w:p>
        </w:tc>
        <w:tc>
          <w:tcPr>
            <w:tcW w:w="542" w:type="pct"/>
          </w:tcPr>
          <w:p w14:paraId="53288E17" w14:textId="77777777"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14:paraId="55DFF3CD" w14:textId="77777777"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C42AD1">
              <w:rPr>
                <w:bCs/>
                <w:i/>
                <w:iCs/>
              </w:rPr>
              <w:t>С.р</w:t>
            </w:r>
            <w:proofErr w:type="spellEnd"/>
            <w:r w:rsidRPr="00C42AD1"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14:paraId="0B98EB73" w14:textId="77777777" w:rsidR="007F03A3" w:rsidRPr="00C42AD1" w:rsidRDefault="007F03A3" w:rsidP="00B75A3D">
            <w:pPr>
              <w:spacing w:after="120" w:line="276" w:lineRule="auto"/>
              <w:jc w:val="both"/>
            </w:pPr>
            <w:r w:rsidRPr="00C42AD1">
              <w:t>Контр.</w:t>
            </w:r>
          </w:p>
        </w:tc>
        <w:tc>
          <w:tcPr>
            <w:tcW w:w="1019" w:type="pct"/>
            <w:vMerge/>
          </w:tcPr>
          <w:p w14:paraId="048D4471" w14:textId="77777777" w:rsidR="007F03A3" w:rsidRPr="00C42AD1" w:rsidRDefault="007F03A3" w:rsidP="00B75A3D">
            <w:pPr>
              <w:spacing w:after="120" w:line="276" w:lineRule="auto"/>
              <w:jc w:val="both"/>
            </w:pPr>
          </w:p>
        </w:tc>
      </w:tr>
      <w:tr w:rsidR="007F03A3" w:rsidRPr="00C42AD1" w14:paraId="31522D15" w14:textId="77777777" w:rsidTr="00226565">
        <w:trPr>
          <w:cantSplit/>
          <w:trHeight w:val="1142"/>
        </w:trPr>
        <w:tc>
          <w:tcPr>
            <w:tcW w:w="1120" w:type="pct"/>
            <w:shd w:val="clear" w:color="auto" w:fill="auto"/>
          </w:tcPr>
          <w:p w14:paraId="7503CB3B" w14:textId="77777777"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14:paraId="2D98804F" w14:textId="77777777"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706" w:type="pct"/>
          </w:tcPr>
          <w:p w14:paraId="4E7F2380" w14:textId="1BE52161" w:rsidR="007F03A3" w:rsidRPr="00C42AD1" w:rsidRDefault="0005785E" w:rsidP="007F03A3">
            <w:pPr>
              <w:spacing w:after="120" w:line="276" w:lineRule="auto"/>
              <w:jc w:val="both"/>
            </w:pPr>
            <w:r>
              <w:t>1</w:t>
            </w:r>
            <w:r w:rsidR="00226565">
              <w:t>5</w:t>
            </w:r>
          </w:p>
        </w:tc>
        <w:tc>
          <w:tcPr>
            <w:tcW w:w="542" w:type="pct"/>
          </w:tcPr>
          <w:p w14:paraId="7E81C64E" w14:textId="2F38D325" w:rsidR="007F03A3" w:rsidRPr="00FB1BE7" w:rsidRDefault="007F03A3" w:rsidP="007F03A3">
            <w:r w:rsidRPr="00FB1BE7">
              <w:t>1</w:t>
            </w:r>
            <w:r w:rsidR="00226565">
              <w:t>5</w:t>
            </w:r>
          </w:p>
        </w:tc>
        <w:tc>
          <w:tcPr>
            <w:tcW w:w="687" w:type="pct"/>
          </w:tcPr>
          <w:p w14:paraId="53A19240" w14:textId="21605557" w:rsidR="007F03A3" w:rsidRPr="00FB1BE7" w:rsidRDefault="00226565" w:rsidP="007F03A3">
            <w:r>
              <w:t>15</w:t>
            </w:r>
          </w:p>
        </w:tc>
        <w:tc>
          <w:tcPr>
            <w:tcW w:w="574" w:type="pct"/>
          </w:tcPr>
          <w:p w14:paraId="78747B16" w14:textId="073AEC4C" w:rsidR="007F03A3" w:rsidRDefault="00226565" w:rsidP="007F03A3">
            <w:r>
              <w:t>27</w:t>
            </w:r>
          </w:p>
        </w:tc>
        <w:tc>
          <w:tcPr>
            <w:tcW w:w="1019" w:type="pct"/>
          </w:tcPr>
          <w:p w14:paraId="27A2F307" w14:textId="77777777"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Посещение, опрос. </w:t>
            </w:r>
            <w:r>
              <w:t>Экзамен.</w:t>
            </w:r>
          </w:p>
        </w:tc>
      </w:tr>
      <w:tr w:rsidR="007F03A3" w:rsidRPr="00C42AD1" w14:paraId="0FF477D0" w14:textId="77777777" w:rsidTr="00226565">
        <w:trPr>
          <w:trHeight w:val="750"/>
        </w:trPr>
        <w:tc>
          <w:tcPr>
            <w:tcW w:w="1120" w:type="pct"/>
            <w:shd w:val="clear" w:color="auto" w:fill="auto"/>
          </w:tcPr>
          <w:p w14:paraId="38985ACB" w14:textId="77777777"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История ДХЦ: христологические споры</w:t>
            </w:r>
          </w:p>
        </w:tc>
        <w:tc>
          <w:tcPr>
            <w:tcW w:w="352" w:type="pct"/>
            <w:shd w:val="clear" w:color="auto" w:fill="auto"/>
          </w:tcPr>
          <w:p w14:paraId="47DFE142" w14:textId="77777777"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2</w:t>
            </w:r>
          </w:p>
        </w:tc>
        <w:tc>
          <w:tcPr>
            <w:tcW w:w="706" w:type="pct"/>
          </w:tcPr>
          <w:p w14:paraId="72D16DB3" w14:textId="77777777" w:rsidR="007F03A3" w:rsidRPr="00C42AD1" w:rsidRDefault="0005785E" w:rsidP="007F03A3">
            <w:pPr>
              <w:spacing w:after="120" w:line="276" w:lineRule="auto"/>
              <w:jc w:val="both"/>
            </w:pPr>
            <w:r>
              <w:t>20</w:t>
            </w:r>
          </w:p>
        </w:tc>
        <w:tc>
          <w:tcPr>
            <w:tcW w:w="542" w:type="pct"/>
          </w:tcPr>
          <w:p w14:paraId="676A6C3A" w14:textId="77777777" w:rsidR="007F03A3" w:rsidRPr="00EE5CD8" w:rsidRDefault="007F03A3" w:rsidP="007F03A3">
            <w:r w:rsidRPr="00EE5CD8">
              <w:t>20</w:t>
            </w:r>
          </w:p>
        </w:tc>
        <w:tc>
          <w:tcPr>
            <w:tcW w:w="687" w:type="pct"/>
          </w:tcPr>
          <w:p w14:paraId="78C6E52D" w14:textId="2AA399DE" w:rsidR="007F03A3" w:rsidRPr="00EE5CD8" w:rsidRDefault="00226565" w:rsidP="007F03A3">
            <w:r>
              <w:t>32</w:t>
            </w:r>
          </w:p>
        </w:tc>
        <w:tc>
          <w:tcPr>
            <w:tcW w:w="574" w:type="pct"/>
          </w:tcPr>
          <w:p w14:paraId="0152F613" w14:textId="0FF66271" w:rsidR="007F03A3" w:rsidRDefault="00226565" w:rsidP="007F03A3">
            <w:r>
              <w:t>-</w:t>
            </w:r>
          </w:p>
        </w:tc>
        <w:tc>
          <w:tcPr>
            <w:tcW w:w="1019" w:type="pct"/>
          </w:tcPr>
          <w:p w14:paraId="66B6DACA" w14:textId="77777777"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Посещение, опрос. </w:t>
            </w:r>
            <w:r>
              <w:t>Зачёт</w:t>
            </w:r>
            <w:r w:rsidRPr="00C42AD1">
              <w:t>.</w:t>
            </w:r>
          </w:p>
        </w:tc>
      </w:tr>
      <w:tr w:rsidR="00226565" w:rsidRPr="00C42AD1" w14:paraId="1E4B9464" w14:textId="77777777" w:rsidTr="00226565">
        <w:tc>
          <w:tcPr>
            <w:tcW w:w="1120" w:type="pct"/>
            <w:shd w:val="clear" w:color="auto" w:fill="auto"/>
          </w:tcPr>
          <w:p w14:paraId="30A5323E" w14:textId="77777777" w:rsidR="00226565" w:rsidRPr="00C42AD1" w:rsidRDefault="00226565" w:rsidP="007F03A3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14:paraId="4C853988" w14:textId="77777777" w:rsidR="00226565" w:rsidRPr="00C42AD1" w:rsidRDefault="00226565" w:rsidP="007F03A3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</w:t>
            </w:r>
            <w:r>
              <w:rPr>
                <w:i/>
              </w:rPr>
              <w:t>2</w:t>
            </w:r>
          </w:p>
        </w:tc>
        <w:tc>
          <w:tcPr>
            <w:tcW w:w="1248" w:type="pct"/>
            <w:gridSpan w:val="2"/>
          </w:tcPr>
          <w:p w14:paraId="5D45BF4A" w14:textId="6B4CB90F" w:rsidR="00226565" w:rsidRPr="007812CE" w:rsidRDefault="00226565" w:rsidP="0005785E">
            <w:r>
              <w:t>70</w:t>
            </w:r>
          </w:p>
        </w:tc>
        <w:tc>
          <w:tcPr>
            <w:tcW w:w="687" w:type="pct"/>
          </w:tcPr>
          <w:p w14:paraId="57C8530C" w14:textId="30D1576E" w:rsidR="00226565" w:rsidRPr="007812CE" w:rsidRDefault="00226565" w:rsidP="007F03A3">
            <w:r>
              <w:t>47</w:t>
            </w:r>
          </w:p>
        </w:tc>
        <w:tc>
          <w:tcPr>
            <w:tcW w:w="574" w:type="pct"/>
          </w:tcPr>
          <w:p w14:paraId="3B26D30B" w14:textId="41808618" w:rsidR="00226565" w:rsidRDefault="00226565" w:rsidP="007F03A3">
            <w:r>
              <w:t>27</w:t>
            </w:r>
          </w:p>
        </w:tc>
        <w:tc>
          <w:tcPr>
            <w:tcW w:w="1019" w:type="pct"/>
          </w:tcPr>
          <w:p w14:paraId="5B7B251C" w14:textId="77777777" w:rsidR="00226565" w:rsidRPr="00C42AD1" w:rsidRDefault="00226565" w:rsidP="007F03A3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F03A3" w:rsidRPr="00C42AD1" w14:paraId="50B86F97" w14:textId="77777777" w:rsidTr="00226565">
        <w:tc>
          <w:tcPr>
            <w:tcW w:w="1120" w:type="pct"/>
            <w:shd w:val="clear" w:color="auto" w:fill="auto"/>
          </w:tcPr>
          <w:p w14:paraId="54888569" w14:textId="77777777"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14:paraId="1472F91F" w14:textId="77777777"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</w:t>
            </w:r>
            <w:r w:rsidR="0005785E">
              <w:rPr>
                <w:i/>
              </w:rPr>
              <w:t>2</w:t>
            </w:r>
          </w:p>
        </w:tc>
        <w:tc>
          <w:tcPr>
            <w:tcW w:w="2509" w:type="pct"/>
            <w:gridSpan w:val="4"/>
          </w:tcPr>
          <w:p w14:paraId="19CBC3ED" w14:textId="77777777" w:rsidR="007F03A3" w:rsidRPr="00C42AD1" w:rsidRDefault="0005785E" w:rsidP="00B75A3D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144</w:t>
            </w:r>
          </w:p>
        </w:tc>
        <w:tc>
          <w:tcPr>
            <w:tcW w:w="1019" w:type="pct"/>
          </w:tcPr>
          <w:p w14:paraId="39280E46" w14:textId="77777777" w:rsidR="007F03A3" w:rsidRPr="00C42AD1" w:rsidRDefault="001977E9" w:rsidP="00B75A3D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Экзамен, зачёт.</w:t>
            </w:r>
          </w:p>
        </w:tc>
      </w:tr>
    </w:tbl>
    <w:p w14:paraId="4E9DDDBB" w14:textId="77777777" w:rsidR="00292EF2" w:rsidRPr="00C42AD1" w:rsidRDefault="00292EF2" w:rsidP="00C42AD1">
      <w:pPr>
        <w:spacing w:after="120" w:line="276" w:lineRule="auto"/>
        <w:jc w:val="both"/>
        <w:rPr>
          <w:i/>
          <w:iCs/>
          <w:color w:val="000000"/>
        </w:rPr>
      </w:pPr>
    </w:p>
    <w:sectPr w:rsidR="00292EF2" w:rsidRPr="00C42AD1" w:rsidSect="0092338E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44089" w14:textId="77777777" w:rsidR="001274C3" w:rsidRDefault="001274C3" w:rsidP="004320F7">
      <w:r>
        <w:separator/>
      </w:r>
    </w:p>
  </w:endnote>
  <w:endnote w:type="continuationSeparator" w:id="0">
    <w:p w14:paraId="5FDCBBC2" w14:textId="77777777" w:rsidR="001274C3" w:rsidRDefault="001274C3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1950"/>
      <w:docPartObj>
        <w:docPartGallery w:val="Page Numbers (Bottom of Page)"/>
        <w:docPartUnique/>
      </w:docPartObj>
    </w:sdtPr>
    <w:sdtEndPr/>
    <w:sdtContent>
      <w:p w14:paraId="7B306253" w14:textId="77777777"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67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39062A" w14:textId="77777777"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11393" w14:textId="77777777" w:rsidR="001274C3" w:rsidRDefault="001274C3" w:rsidP="004320F7">
      <w:r>
        <w:separator/>
      </w:r>
    </w:p>
  </w:footnote>
  <w:footnote w:type="continuationSeparator" w:id="0">
    <w:p w14:paraId="57F75120" w14:textId="77777777" w:rsidR="001274C3" w:rsidRDefault="001274C3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wtDCzNLW0NDJT0lEKTi0uzszPAykwrQUAhchDbiwAAAA="/>
  </w:docVars>
  <w:rsids>
    <w:rsidRoot w:val="009F53A5"/>
    <w:rsid w:val="0005785E"/>
    <w:rsid w:val="000A0EA8"/>
    <w:rsid w:val="000D5997"/>
    <w:rsid w:val="000D7A1C"/>
    <w:rsid w:val="001274C3"/>
    <w:rsid w:val="001977E9"/>
    <w:rsid w:val="001A4AD0"/>
    <w:rsid w:val="001C07F5"/>
    <w:rsid w:val="00210685"/>
    <w:rsid w:val="00226565"/>
    <w:rsid w:val="00292EF2"/>
    <w:rsid w:val="002E6032"/>
    <w:rsid w:val="00330ABE"/>
    <w:rsid w:val="004320F7"/>
    <w:rsid w:val="004451DB"/>
    <w:rsid w:val="004650C4"/>
    <w:rsid w:val="00495F7A"/>
    <w:rsid w:val="004D0FA2"/>
    <w:rsid w:val="005C0E52"/>
    <w:rsid w:val="005E04BD"/>
    <w:rsid w:val="005F776B"/>
    <w:rsid w:val="00661D5A"/>
    <w:rsid w:val="006712D3"/>
    <w:rsid w:val="00777C30"/>
    <w:rsid w:val="00781FED"/>
    <w:rsid w:val="007F03A3"/>
    <w:rsid w:val="007F6DB4"/>
    <w:rsid w:val="00814892"/>
    <w:rsid w:val="008A666F"/>
    <w:rsid w:val="00900026"/>
    <w:rsid w:val="0092338E"/>
    <w:rsid w:val="0093013F"/>
    <w:rsid w:val="009C3C1D"/>
    <w:rsid w:val="009E67BF"/>
    <w:rsid w:val="009F53A5"/>
    <w:rsid w:val="00A4677B"/>
    <w:rsid w:val="00A53E87"/>
    <w:rsid w:val="00B065A5"/>
    <w:rsid w:val="00B9083E"/>
    <w:rsid w:val="00C42AD1"/>
    <w:rsid w:val="00D10310"/>
    <w:rsid w:val="00D12147"/>
    <w:rsid w:val="00D21CC8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0D9387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  <w:style w:type="character" w:customStyle="1" w:styleId="211pt">
    <w:name w:val="Основной текст (2) + 11 pt"/>
    <w:basedOn w:val="a0"/>
    <w:rsid w:val="0081489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4F535C-3496-9143-A945-80F2BD74E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3</cp:revision>
  <dcterms:created xsi:type="dcterms:W3CDTF">2017-07-25T13:27:00Z</dcterms:created>
  <dcterms:modified xsi:type="dcterms:W3CDTF">2021-10-24T05:31:00Z</dcterms:modified>
</cp:coreProperties>
</file>